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D3520" w14:textId="2FD79964" w:rsidR="004E446E" w:rsidRDefault="004E446E" w:rsidP="00846F47">
      <w:pPr>
        <w:spacing w:line="240" w:lineRule="auto"/>
        <w:jc w:val="center"/>
        <w:rPr>
          <w:smallCaps/>
          <w:sz w:val="36"/>
        </w:rPr>
      </w:pPr>
    </w:p>
    <w:p w14:paraId="6D4360B6" w14:textId="500DDE62" w:rsidR="007271D7" w:rsidRPr="00A130E6" w:rsidRDefault="00A130E6" w:rsidP="00846F47">
      <w:pPr>
        <w:spacing w:line="240" w:lineRule="auto"/>
        <w:jc w:val="center"/>
        <w:rPr>
          <w:b/>
          <w:smallCaps/>
          <w:sz w:val="34"/>
          <w:szCs w:val="34"/>
        </w:rPr>
      </w:pPr>
      <w:r w:rsidRPr="00A130E6">
        <w:rPr>
          <w:b/>
          <w:smallCaps/>
          <w:sz w:val="34"/>
          <w:szCs w:val="34"/>
        </w:rPr>
        <w:t xml:space="preserve">University </w:t>
      </w:r>
      <w:proofErr w:type="spellStart"/>
      <w:r w:rsidRPr="00A130E6">
        <w:rPr>
          <w:b/>
          <w:smallCaps/>
          <w:sz w:val="34"/>
          <w:szCs w:val="34"/>
        </w:rPr>
        <w:t>of</w:t>
      </w:r>
      <w:proofErr w:type="spellEnd"/>
      <w:r w:rsidRPr="00A130E6">
        <w:rPr>
          <w:b/>
          <w:smallCaps/>
          <w:sz w:val="34"/>
          <w:szCs w:val="34"/>
        </w:rPr>
        <w:t xml:space="preserve"> </w:t>
      </w:r>
      <w:proofErr w:type="spellStart"/>
      <w:r w:rsidRPr="00A130E6">
        <w:rPr>
          <w:b/>
          <w:smallCaps/>
          <w:sz w:val="34"/>
          <w:szCs w:val="34"/>
        </w:rPr>
        <w:t>South</w:t>
      </w:r>
      <w:proofErr w:type="spellEnd"/>
      <w:r w:rsidRPr="00A130E6">
        <w:rPr>
          <w:b/>
          <w:smallCaps/>
          <w:sz w:val="34"/>
          <w:szCs w:val="34"/>
        </w:rPr>
        <w:t xml:space="preserve"> Bohemia in České Budějovice</w:t>
      </w:r>
    </w:p>
    <w:p w14:paraId="4CE20E58" w14:textId="7F9AD784" w:rsidR="001A2E8F" w:rsidRPr="00A130E6" w:rsidRDefault="00A130E6" w:rsidP="004E446E">
      <w:pPr>
        <w:spacing w:after="400" w:line="240" w:lineRule="auto"/>
        <w:jc w:val="center"/>
        <w:rPr>
          <w:b/>
          <w:smallCaps/>
          <w:sz w:val="34"/>
          <w:szCs w:val="34"/>
        </w:rPr>
      </w:pPr>
      <w:proofErr w:type="spellStart"/>
      <w:r w:rsidRPr="00A130E6">
        <w:rPr>
          <w:b/>
          <w:smallCaps/>
          <w:sz w:val="34"/>
          <w:szCs w:val="34"/>
        </w:rPr>
        <w:t>Faculty</w:t>
      </w:r>
      <w:proofErr w:type="spellEnd"/>
      <w:r w:rsidRPr="00A130E6">
        <w:rPr>
          <w:b/>
          <w:smallCaps/>
          <w:sz w:val="34"/>
          <w:szCs w:val="34"/>
        </w:rPr>
        <w:t xml:space="preserve"> </w:t>
      </w:r>
      <w:proofErr w:type="spellStart"/>
      <w:r w:rsidRPr="00A130E6">
        <w:rPr>
          <w:b/>
          <w:smallCaps/>
          <w:sz w:val="34"/>
          <w:szCs w:val="34"/>
        </w:rPr>
        <w:t>of</w:t>
      </w:r>
      <w:proofErr w:type="spellEnd"/>
      <w:r w:rsidRPr="00A130E6">
        <w:rPr>
          <w:b/>
          <w:smallCaps/>
          <w:sz w:val="34"/>
          <w:szCs w:val="34"/>
        </w:rPr>
        <w:t xml:space="preserve"> </w:t>
      </w:r>
      <w:proofErr w:type="spellStart"/>
      <w:r w:rsidRPr="00A130E6">
        <w:rPr>
          <w:b/>
          <w:smallCaps/>
          <w:sz w:val="34"/>
          <w:szCs w:val="34"/>
        </w:rPr>
        <w:t>Agriculture</w:t>
      </w:r>
      <w:proofErr w:type="spellEnd"/>
      <w:r w:rsidR="009B3EBE">
        <w:rPr>
          <w:b/>
          <w:smallCaps/>
          <w:sz w:val="34"/>
          <w:szCs w:val="34"/>
        </w:rPr>
        <w:t xml:space="preserve"> and technology</w:t>
      </w:r>
      <w:bookmarkStart w:id="0" w:name="_GoBack"/>
      <w:bookmarkEnd w:id="0"/>
    </w:p>
    <w:p w14:paraId="322A2D97" w14:textId="302F09E5" w:rsidR="004E446E" w:rsidRPr="004E446E" w:rsidRDefault="00A130E6" w:rsidP="007105F7">
      <w:pPr>
        <w:spacing w:after="2800"/>
        <w:jc w:val="center"/>
      </w:pPr>
      <w:r>
        <w:t xml:space="preserve">Department </w:t>
      </w:r>
      <w:proofErr w:type="spellStart"/>
      <w:r>
        <w:t>name</w:t>
      </w:r>
      <w:proofErr w:type="spellEnd"/>
      <w:r w:rsidR="00014E4D">
        <w:t xml:space="preserve"> (</w:t>
      </w:r>
      <w:r>
        <w:t xml:space="preserve">place </w:t>
      </w:r>
      <w:proofErr w:type="spellStart"/>
      <w:r>
        <w:t>where</w:t>
      </w:r>
      <w:proofErr w:type="spellEnd"/>
      <w:r>
        <w:t xml:space="preserve"> student study</w:t>
      </w:r>
      <w:r w:rsidR="00014E4D">
        <w:t>)</w:t>
      </w:r>
    </w:p>
    <w:p w14:paraId="0366F33C" w14:textId="12D852F3" w:rsidR="001A2E8F" w:rsidRPr="004E446E" w:rsidRDefault="00014E4D" w:rsidP="004E446E">
      <w:pPr>
        <w:spacing w:after="400" w:line="240" w:lineRule="auto"/>
        <w:jc w:val="center"/>
        <w:rPr>
          <w:b/>
          <w:sz w:val="32"/>
        </w:rPr>
      </w:pPr>
      <w:proofErr w:type="spellStart"/>
      <w:r>
        <w:rPr>
          <w:b/>
          <w:sz w:val="32"/>
        </w:rPr>
        <w:t>Met</w:t>
      </w:r>
      <w:r w:rsidR="00A130E6">
        <w:rPr>
          <w:b/>
          <w:sz w:val="32"/>
        </w:rPr>
        <w:t>hodology</w:t>
      </w:r>
      <w:proofErr w:type="spellEnd"/>
      <w:r w:rsidR="00A130E6">
        <w:rPr>
          <w:b/>
          <w:sz w:val="32"/>
        </w:rPr>
        <w:t xml:space="preserve"> </w:t>
      </w:r>
      <w:proofErr w:type="spellStart"/>
      <w:r w:rsidR="00A130E6">
        <w:rPr>
          <w:b/>
          <w:sz w:val="32"/>
        </w:rPr>
        <w:t>of</w:t>
      </w:r>
      <w:proofErr w:type="spellEnd"/>
      <w:r w:rsidR="00A130E6">
        <w:rPr>
          <w:b/>
          <w:sz w:val="32"/>
        </w:rPr>
        <w:t xml:space="preserve"> </w:t>
      </w:r>
      <w:r w:rsidR="004B30FA">
        <w:rPr>
          <w:b/>
          <w:sz w:val="32"/>
        </w:rPr>
        <w:t>Ph.D.</w:t>
      </w:r>
      <w:r w:rsidR="00A130E6">
        <w:rPr>
          <w:b/>
          <w:sz w:val="32"/>
        </w:rPr>
        <w:t xml:space="preserve"> thesis</w:t>
      </w:r>
    </w:p>
    <w:p w14:paraId="1F8DF008" w14:textId="4B9E84E8" w:rsidR="001A2E8F" w:rsidRPr="00846F47" w:rsidRDefault="00A130E6" w:rsidP="00846F47">
      <w:pPr>
        <w:spacing w:after="4000" w:line="240" w:lineRule="auto"/>
        <w:jc w:val="center"/>
        <w:rPr>
          <w:sz w:val="40"/>
          <w:szCs w:val="44"/>
        </w:rPr>
      </w:pPr>
      <w:proofErr w:type="spellStart"/>
      <w:r>
        <w:rPr>
          <w:sz w:val="32"/>
          <w:szCs w:val="32"/>
        </w:rPr>
        <w:t>Title</w:t>
      </w:r>
      <w:proofErr w:type="spellEnd"/>
      <w:r w:rsidR="00014E4D">
        <w:rPr>
          <w:sz w:val="32"/>
          <w:szCs w:val="32"/>
        </w:rPr>
        <w:t xml:space="preserve"> (</w:t>
      </w:r>
      <w:r>
        <w:rPr>
          <w:sz w:val="32"/>
          <w:szCs w:val="32"/>
        </w:rPr>
        <w:t xml:space="preserve">Czech and </w:t>
      </w:r>
      <w:proofErr w:type="spellStart"/>
      <w:r>
        <w:rPr>
          <w:sz w:val="32"/>
          <w:szCs w:val="32"/>
        </w:rPr>
        <w:t>English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language</w:t>
      </w:r>
      <w:proofErr w:type="spellEnd"/>
      <w:r w:rsidR="00014E4D">
        <w:rPr>
          <w:sz w:val="32"/>
          <w:szCs w:val="32"/>
        </w:rPr>
        <w:t>)</w:t>
      </w:r>
    </w:p>
    <w:p w14:paraId="2490A9DD" w14:textId="1DEB5CE7" w:rsidR="001A2E8F" w:rsidRDefault="00A130E6" w:rsidP="00CD3294">
      <w:pPr>
        <w:tabs>
          <w:tab w:val="left" w:pos="1418"/>
        </w:tabs>
        <w:spacing w:after="200" w:line="240" w:lineRule="auto"/>
      </w:pPr>
      <w:r>
        <w:t>Student</w:t>
      </w:r>
      <w:r w:rsidR="004E446E">
        <w:t>:</w:t>
      </w:r>
      <w:r w:rsidR="004E446E">
        <w:tab/>
      </w:r>
      <w:proofErr w:type="spellStart"/>
      <w:r>
        <w:t>Name</w:t>
      </w:r>
      <w:proofErr w:type="spellEnd"/>
      <w:r>
        <w:t xml:space="preserve">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titles</w:t>
      </w:r>
      <w:proofErr w:type="spellEnd"/>
    </w:p>
    <w:p w14:paraId="5A8AF0C8" w14:textId="1C2FC99B" w:rsidR="004E446E" w:rsidRDefault="00CD3294" w:rsidP="00CD3294">
      <w:pPr>
        <w:tabs>
          <w:tab w:val="left" w:pos="1418"/>
        </w:tabs>
        <w:spacing w:after="200" w:line="240" w:lineRule="auto"/>
      </w:pPr>
      <w:proofErr w:type="spellStart"/>
      <w:r>
        <w:t>Supervisor</w:t>
      </w:r>
      <w:proofErr w:type="spellEnd"/>
      <w:r w:rsidR="004E446E">
        <w:t>:</w:t>
      </w:r>
      <w:r w:rsidR="004E446E">
        <w:tab/>
      </w:r>
      <w:proofErr w:type="spellStart"/>
      <w:r w:rsidR="00A130E6">
        <w:t>Name</w:t>
      </w:r>
      <w:proofErr w:type="spellEnd"/>
      <w:r w:rsidR="00A130E6">
        <w:t xml:space="preserve"> </w:t>
      </w:r>
      <w:proofErr w:type="spellStart"/>
      <w:r w:rsidR="00A130E6">
        <w:t>including</w:t>
      </w:r>
      <w:proofErr w:type="spellEnd"/>
      <w:r w:rsidR="00A130E6">
        <w:t xml:space="preserve"> </w:t>
      </w:r>
      <w:proofErr w:type="spellStart"/>
      <w:r w:rsidR="00A130E6">
        <w:t>academic</w:t>
      </w:r>
      <w:proofErr w:type="spellEnd"/>
      <w:r w:rsidR="00A130E6">
        <w:t xml:space="preserve"> </w:t>
      </w:r>
      <w:proofErr w:type="spellStart"/>
      <w:r w:rsidR="00A130E6">
        <w:t>titles</w:t>
      </w:r>
      <w:proofErr w:type="spellEnd"/>
    </w:p>
    <w:p w14:paraId="3D10FEEE" w14:textId="6C5F0FD7" w:rsidR="004E446E" w:rsidRPr="004E446E" w:rsidRDefault="00A130E6" w:rsidP="00CD3294">
      <w:pPr>
        <w:tabs>
          <w:tab w:val="left" w:pos="3119"/>
        </w:tabs>
        <w:spacing w:after="1800" w:line="240" w:lineRule="auto"/>
      </w:pPr>
      <w:proofErr w:type="spellStart"/>
      <w:r>
        <w:t>Additional</w:t>
      </w:r>
      <w:proofErr w:type="spellEnd"/>
      <w:r>
        <w:t xml:space="preserve"> </w:t>
      </w:r>
      <w:proofErr w:type="spellStart"/>
      <w:r w:rsidR="00CD3294">
        <w:t>supervisor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>)</w:t>
      </w:r>
      <w:r w:rsidR="004E446E">
        <w:t>:</w:t>
      </w:r>
      <w:r w:rsidR="004E446E">
        <w:tab/>
      </w:r>
      <w:proofErr w:type="spellStart"/>
      <w:r>
        <w:t>Name</w:t>
      </w:r>
      <w:proofErr w:type="spellEnd"/>
      <w:r>
        <w:t xml:space="preserve">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titles</w:t>
      </w:r>
      <w:proofErr w:type="spellEnd"/>
    </w:p>
    <w:p w14:paraId="39AD1C89" w14:textId="77777777" w:rsidR="004E446E" w:rsidRDefault="004E446E" w:rsidP="00616443">
      <w:pPr>
        <w:spacing w:line="240" w:lineRule="auto"/>
        <w:jc w:val="center"/>
      </w:pPr>
      <w:r>
        <w:t>České Budějovice</w:t>
      </w:r>
    </w:p>
    <w:p w14:paraId="5CD14EA9" w14:textId="032EE8FE" w:rsidR="001A2E8F" w:rsidRDefault="001A2E8F" w:rsidP="00616443">
      <w:pPr>
        <w:spacing w:line="240" w:lineRule="auto"/>
        <w:jc w:val="center"/>
      </w:pPr>
      <w:r>
        <w:t>20</w:t>
      </w:r>
      <w:r w:rsidR="00467F9B">
        <w:t>21</w:t>
      </w:r>
      <w:r>
        <w:br w:type="page"/>
      </w:r>
    </w:p>
    <w:p w14:paraId="21A3D37F" w14:textId="77777777" w:rsidR="004E446E" w:rsidRDefault="004E446E" w:rsidP="004E446E">
      <w:pPr>
        <w:pStyle w:val="odsazen"/>
        <w:ind w:firstLine="0"/>
        <w:rPr>
          <w:rFonts w:eastAsiaTheme="majorEastAsia" w:cstheme="majorBidi"/>
          <w:sz w:val="32"/>
          <w:szCs w:val="32"/>
        </w:rPr>
        <w:sectPr w:rsidR="004E446E" w:rsidSect="004E446E">
          <w:headerReference w:type="first" r:id="rId11"/>
          <w:pgSz w:w="11906" w:h="16838"/>
          <w:pgMar w:top="1418" w:right="1418" w:bottom="1418" w:left="2268" w:header="709" w:footer="709" w:gutter="0"/>
          <w:cols w:space="708"/>
          <w:vAlign w:val="bottom"/>
          <w:titlePg/>
          <w:docGrid w:linePitch="360"/>
        </w:sectPr>
      </w:pPr>
    </w:p>
    <w:p w14:paraId="0122EC83" w14:textId="741C687F" w:rsidR="00DD4387" w:rsidRDefault="00014E4D" w:rsidP="00273B34">
      <w:pPr>
        <w:pStyle w:val="Nadpis1"/>
        <w:numPr>
          <w:ilvl w:val="0"/>
          <w:numId w:val="0"/>
        </w:numPr>
        <w:ind w:left="431" w:hanging="431"/>
      </w:pPr>
      <w:proofErr w:type="spellStart"/>
      <w:r>
        <w:lastRenderedPageBreak/>
        <w:t>A</w:t>
      </w:r>
      <w:r w:rsidR="00A130E6">
        <w:t>bstract</w:t>
      </w:r>
      <w:proofErr w:type="spellEnd"/>
    </w:p>
    <w:p w14:paraId="20F1FA2C" w14:textId="1AC80D17" w:rsidR="00014E4D" w:rsidRDefault="00014E4D" w:rsidP="00014E4D">
      <w:r>
        <w:t>(max</w:t>
      </w:r>
      <w:r w:rsidR="00A130E6">
        <w:t>imum</w:t>
      </w:r>
      <w:r>
        <w:t xml:space="preserve"> 200 </w:t>
      </w:r>
      <w:proofErr w:type="spellStart"/>
      <w:r w:rsidR="00A130E6">
        <w:t>words</w:t>
      </w:r>
      <w:proofErr w:type="spellEnd"/>
      <w:r>
        <w:t>)</w:t>
      </w:r>
    </w:p>
    <w:p w14:paraId="0C6193F5" w14:textId="77777777" w:rsidR="00014E4D" w:rsidRDefault="00014E4D" w:rsidP="00014E4D">
      <w:pPr>
        <w:pStyle w:val="Nadpis1"/>
        <w:pageBreakBefore w:val="0"/>
        <w:numPr>
          <w:ilvl w:val="0"/>
          <w:numId w:val="0"/>
        </w:numPr>
        <w:ind w:left="431" w:hanging="431"/>
      </w:pPr>
    </w:p>
    <w:p w14:paraId="5F72D0BC" w14:textId="12AD1CC6" w:rsidR="00014E4D" w:rsidRDefault="00A130E6" w:rsidP="00014E4D">
      <w:pPr>
        <w:pStyle w:val="Nadpis1"/>
        <w:pageBreakBefore w:val="0"/>
        <w:numPr>
          <w:ilvl w:val="0"/>
          <w:numId w:val="0"/>
        </w:numPr>
        <w:ind w:left="431" w:hanging="431"/>
      </w:pPr>
      <w:proofErr w:type="spellStart"/>
      <w:r>
        <w:t>Ai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4B30FA">
        <w:t>Ph.D.</w:t>
      </w:r>
      <w:r w:rsidR="000F58DF">
        <w:t xml:space="preserve"> </w:t>
      </w:r>
      <w:r>
        <w:t>thesis</w:t>
      </w:r>
    </w:p>
    <w:p w14:paraId="4C3E3448" w14:textId="142DE54B" w:rsidR="00014E4D" w:rsidRPr="00014E4D" w:rsidRDefault="00014E4D" w:rsidP="00014E4D">
      <w:r>
        <w:t>(</w:t>
      </w:r>
      <w:r w:rsidR="00A130E6">
        <w:t xml:space="preserve">maximum 200 </w:t>
      </w:r>
      <w:proofErr w:type="spellStart"/>
      <w:r w:rsidR="00A130E6">
        <w:t>words</w:t>
      </w:r>
      <w:proofErr w:type="spellEnd"/>
      <w:r>
        <w:t>)</w:t>
      </w:r>
    </w:p>
    <w:p w14:paraId="25068EA2" w14:textId="368A38FE" w:rsidR="00DD4387" w:rsidRDefault="00A130E6" w:rsidP="00014E4D">
      <w:pPr>
        <w:pStyle w:val="Nadpis1"/>
        <w:numPr>
          <w:ilvl w:val="0"/>
          <w:numId w:val="0"/>
        </w:numPr>
        <w:ind w:left="431" w:hanging="431"/>
      </w:pPr>
      <w:proofErr w:type="spellStart"/>
      <w:r>
        <w:lastRenderedPageBreak/>
        <w:t>Methodology</w:t>
      </w:r>
      <w:proofErr w:type="spellEnd"/>
    </w:p>
    <w:p w14:paraId="68D1848B" w14:textId="01DBBECC" w:rsidR="00E52D01" w:rsidRPr="00014E4D" w:rsidRDefault="00014E4D">
      <w:pPr>
        <w:spacing w:after="160" w:line="259" w:lineRule="auto"/>
        <w:jc w:val="left"/>
      </w:pPr>
      <w:r w:rsidRPr="00014E4D">
        <w:t>(</w:t>
      </w:r>
      <w:r w:rsidR="00A130E6">
        <w:t xml:space="preserve">maximum </w:t>
      </w:r>
      <w:proofErr w:type="spellStart"/>
      <w:r w:rsidR="00CD3294">
        <w:t>two</w:t>
      </w:r>
      <w:proofErr w:type="spellEnd"/>
      <w:r w:rsidR="00A130E6">
        <w:t xml:space="preserve"> </w:t>
      </w:r>
      <w:proofErr w:type="spellStart"/>
      <w:r w:rsidR="00A130E6">
        <w:t>pages</w:t>
      </w:r>
      <w:proofErr w:type="spellEnd"/>
      <w:r w:rsidRPr="00014E4D">
        <w:t>)</w:t>
      </w:r>
    </w:p>
    <w:sectPr w:rsidR="00E52D01" w:rsidRPr="00014E4D" w:rsidSect="001A2E8F">
      <w:headerReference w:type="default" r:id="rId12"/>
      <w:footerReference w:type="default" r:id="rId13"/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B3813" w14:textId="77777777" w:rsidR="00D145F0" w:rsidRDefault="00D145F0" w:rsidP="00846F47">
      <w:pPr>
        <w:spacing w:line="240" w:lineRule="auto"/>
      </w:pPr>
      <w:r>
        <w:separator/>
      </w:r>
    </w:p>
  </w:endnote>
  <w:endnote w:type="continuationSeparator" w:id="0">
    <w:p w14:paraId="3796CAA1" w14:textId="77777777" w:rsidR="00D145F0" w:rsidRDefault="00D145F0" w:rsidP="00846F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2B96B" w14:textId="77777777" w:rsidR="00846F47" w:rsidRDefault="00846F47">
    <w:pPr>
      <w:pStyle w:val="Zpat"/>
      <w:jc w:val="right"/>
    </w:pPr>
  </w:p>
  <w:p w14:paraId="31603921" w14:textId="77777777" w:rsidR="00846F47" w:rsidRDefault="00846F47" w:rsidP="00E206B8">
    <w:pPr>
      <w:pStyle w:val="Zpat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D7413" w14:textId="77777777" w:rsidR="00D145F0" w:rsidRDefault="00D145F0" w:rsidP="00846F47">
      <w:pPr>
        <w:spacing w:line="240" w:lineRule="auto"/>
      </w:pPr>
      <w:r>
        <w:separator/>
      </w:r>
    </w:p>
  </w:footnote>
  <w:footnote w:type="continuationSeparator" w:id="0">
    <w:p w14:paraId="2CF877A0" w14:textId="77777777" w:rsidR="00D145F0" w:rsidRDefault="00D145F0" w:rsidP="00846F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AE17C" w14:textId="47C8A6ED" w:rsidR="00E206B8" w:rsidRDefault="00D70CFF" w:rsidP="004E446E">
    <w:pPr>
      <w:pStyle w:val="Zhlav"/>
      <w:jc w:val="center"/>
    </w:pPr>
    <w:r>
      <w:rPr>
        <w:smallCaps/>
        <w:noProof/>
        <w:sz w:val="36"/>
        <w:lang w:eastAsia="cs-CZ"/>
      </w:rPr>
      <w:drawing>
        <wp:inline distT="0" distB="0" distL="0" distR="0" wp14:anchorId="77B8A56A" wp14:editId="5736FBE3">
          <wp:extent cx="3754178" cy="6120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JU_RGB_POSITIV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4178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2DC9C" w14:textId="77777777" w:rsidR="00711FC3" w:rsidRDefault="00711FC3" w:rsidP="00E206B8">
    <w:pPr>
      <w:pStyle w:val="Zhlav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B53C3"/>
    <w:multiLevelType w:val="multilevel"/>
    <w:tmpl w:val="EE0CE664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3E35B71"/>
    <w:multiLevelType w:val="hybridMultilevel"/>
    <w:tmpl w:val="3508F0A4"/>
    <w:lvl w:ilvl="0" w:tplc="3796C39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027D2"/>
    <w:multiLevelType w:val="hybridMultilevel"/>
    <w:tmpl w:val="DF8C8C74"/>
    <w:lvl w:ilvl="0" w:tplc="7C706052">
      <w:start w:val="1"/>
      <w:numFmt w:val="decimal"/>
      <w:lvlText w:val="[%1.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40FBB"/>
    <w:multiLevelType w:val="hybridMultilevel"/>
    <w:tmpl w:val="7A9A00EA"/>
    <w:lvl w:ilvl="0" w:tplc="3796C39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rYwMDI2t7A0tzRQ0lEKTi0uzszPAykwrQUAkGoPPCwAAAA="/>
  </w:docVars>
  <w:rsids>
    <w:rsidRoot w:val="001A2E8F"/>
    <w:rsid w:val="000022AA"/>
    <w:rsid w:val="00002C67"/>
    <w:rsid w:val="00014E4D"/>
    <w:rsid w:val="0002026B"/>
    <w:rsid w:val="0002417D"/>
    <w:rsid w:val="00061838"/>
    <w:rsid w:val="00096DD6"/>
    <w:rsid w:val="000C4643"/>
    <w:rsid w:val="000F58DF"/>
    <w:rsid w:val="000F636C"/>
    <w:rsid w:val="00131FE1"/>
    <w:rsid w:val="00182802"/>
    <w:rsid w:val="001A2E8F"/>
    <w:rsid w:val="001A4F57"/>
    <w:rsid w:val="001C6C7E"/>
    <w:rsid w:val="00200272"/>
    <w:rsid w:val="00224C5D"/>
    <w:rsid w:val="00232916"/>
    <w:rsid w:val="00273B34"/>
    <w:rsid w:val="002B42B9"/>
    <w:rsid w:val="00304233"/>
    <w:rsid w:val="00321776"/>
    <w:rsid w:val="003A7AED"/>
    <w:rsid w:val="003F587F"/>
    <w:rsid w:val="00424BBB"/>
    <w:rsid w:val="00426B93"/>
    <w:rsid w:val="004435C7"/>
    <w:rsid w:val="00455C67"/>
    <w:rsid w:val="00456F6E"/>
    <w:rsid w:val="00467F9B"/>
    <w:rsid w:val="00471EFE"/>
    <w:rsid w:val="0047456F"/>
    <w:rsid w:val="004B30FA"/>
    <w:rsid w:val="004D04AE"/>
    <w:rsid w:val="004D452C"/>
    <w:rsid w:val="004D787C"/>
    <w:rsid w:val="004E446E"/>
    <w:rsid w:val="004F0092"/>
    <w:rsid w:val="00505569"/>
    <w:rsid w:val="00574EA6"/>
    <w:rsid w:val="00576FEB"/>
    <w:rsid w:val="005874D9"/>
    <w:rsid w:val="00590825"/>
    <w:rsid w:val="0059271D"/>
    <w:rsid w:val="00593FFD"/>
    <w:rsid w:val="005C5DCE"/>
    <w:rsid w:val="0061208C"/>
    <w:rsid w:val="00616443"/>
    <w:rsid w:val="006176E2"/>
    <w:rsid w:val="006570FF"/>
    <w:rsid w:val="0068143A"/>
    <w:rsid w:val="0068220C"/>
    <w:rsid w:val="00683C7F"/>
    <w:rsid w:val="006B77CF"/>
    <w:rsid w:val="006C5F5F"/>
    <w:rsid w:val="006E0EF3"/>
    <w:rsid w:val="006E3E44"/>
    <w:rsid w:val="007105F7"/>
    <w:rsid w:val="00711FC3"/>
    <w:rsid w:val="007271D7"/>
    <w:rsid w:val="007276C7"/>
    <w:rsid w:val="007550FC"/>
    <w:rsid w:val="00772B07"/>
    <w:rsid w:val="00775288"/>
    <w:rsid w:val="007C3BEB"/>
    <w:rsid w:val="0083757B"/>
    <w:rsid w:val="00846F47"/>
    <w:rsid w:val="009058AD"/>
    <w:rsid w:val="009444B4"/>
    <w:rsid w:val="0095006B"/>
    <w:rsid w:val="00950337"/>
    <w:rsid w:val="009B3EBE"/>
    <w:rsid w:val="00A130E6"/>
    <w:rsid w:val="00A31E23"/>
    <w:rsid w:val="00A53F9C"/>
    <w:rsid w:val="00A70888"/>
    <w:rsid w:val="00A96038"/>
    <w:rsid w:val="00A96189"/>
    <w:rsid w:val="00AB0171"/>
    <w:rsid w:val="00AE2F3B"/>
    <w:rsid w:val="00B25242"/>
    <w:rsid w:val="00B30ECB"/>
    <w:rsid w:val="00B5486A"/>
    <w:rsid w:val="00BA56E6"/>
    <w:rsid w:val="00C368C3"/>
    <w:rsid w:val="00C776CF"/>
    <w:rsid w:val="00CD3294"/>
    <w:rsid w:val="00D004F2"/>
    <w:rsid w:val="00D145F0"/>
    <w:rsid w:val="00D46582"/>
    <w:rsid w:val="00D70CFF"/>
    <w:rsid w:val="00DA2A0C"/>
    <w:rsid w:val="00DC6402"/>
    <w:rsid w:val="00DD4387"/>
    <w:rsid w:val="00DE422A"/>
    <w:rsid w:val="00E065E5"/>
    <w:rsid w:val="00E10DF7"/>
    <w:rsid w:val="00E206B8"/>
    <w:rsid w:val="00E33CDC"/>
    <w:rsid w:val="00E47D54"/>
    <w:rsid w:val="00E52D01"/>
    <w:rsid w:val="00E90B68"/>
    <w:rsid w:val="00EA1B13"/>
    <w:rsid w:val="00EE02F4"/>
    <w:rsid w:val="00EE6CAE"/>
    <w:rsid w:val="00F05449"/>
    <w:rsid w:val="00F63EF2"/>
    <w:rsid w:val="00F7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2B749D"/>
  <w15:chartTrackingRefBased/>
  <w15:docId w15:val="{D33B17E9-4EF7-4CF5-BA96-57C25A244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next w:val="odsazen"/>
    <w:qFormat/>
    <w:rsid w:val="00273B34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eNadpis"/>
    <w:next w:val="Normln"/>
    <w:link w:val="Nadpis1Char"/>
    <w:uiPriority w:val="9"/>
    <w:qFormat/>
    <w:rsid w:val="00846F47"/>
    <w:pPr>
      <w:pageBreakBefore/>
      <w:numPr>
        <w:numId w:val="1"/>
      </w:numPr>
      <w:ind w:left="431" w:hanging="431"/>
      <w:outlineLvl w:val="0"/>
    </w:p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D4387"/>
    <w:pPr>
      <w:keepNext/>
      <w:keepLines/>
      <w:numPr>
        <w:ilvl w:val="1"/>
        <w:numId w:val="1"/>
      </w:numPr>
      <w:spacing w:before="40"/>
      <w:outlineLvl w:val="1"/>
    </w:pPr>
    <w:rPr>
      <w:rFonts w:eastAsiaTheme="majorEastAsia" w:cs="Arial"/>
      <w:b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46F47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="Arial"/>
      <w:b/>
      <w:color w:val="000000" w:themeColor="text1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616443"/>
    <w:pPr>
      <w:keepNext/>
      <w:keepLines/>
      <w:numPr>
        <w:ilvl w:val="3"/>
        <w:numId w:val="1"/>
      </w:numPr>
      <w:spacing w:before="40"/>
      <w:outlineLvl w:val="3"/>
    </w:pPr>
    <w:rPr>
      <w:rFonts w:ascii="Arial" w:eastAsiaTheme="majorEastAsia" w:hAnsi="Arial" w:cs="Arial"/>
      <w:b/>
      <w:iCs/>
      <w:color w:val="000000" w:themeColor="tex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DD4387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D4387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D4387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D4387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D4387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azen">
    <w:name w:val="odsazený"/>
    <w:basedOn w:val="Normln"/>
    <w:qFormat/>
    <w:rsid w:val="001A2E8F"/>
    <w:pPr>
      <w:ind w:firstLine="425"/>
    </w:pPr>
  </w:style>
  <w:style w:type="paragraph" w:customStyle="1" w:styleId="NeNadpis">
    <w:name w:val="Ne_Nadpis"/>
    <w:basedOn w:val="Normln"/>
    <w:next w:val="Normln"/>
    <w:qFormat/>
    <w:rsid w:val="00E10DF7"/>
    <w:rPr>
      <w:rFonts w:eastAsiaTheme="majorEastAsia" w:cstheme="majorBidi"/>
      <w:b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1A2E8F"/>
    <w:pPr>
      <w:outlineLvl w:val="9"/>
    </w:pPr>
    <w:rPr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46F47"/>
    <w:rPr>
      <w:rFonts w:ascii="Arial" w:eastAsiaTheme="majorEastAsia" w:hAnsi="Arial" w:cstheme="majorBidi"/>
      <w:b/>
      <w:sz w:val="32"/>
      <w:szCs w:val="32"/>
    </w:rPr>
  </w:style>
  <w:style w:type="paragraph" w:styleId="Obsah1">
    <w:name w:val="toc 1"/>
    <w:basedOn w:val="Normln"/>
    <w:next w:val="Normln"/>
    <w:autoRedefine/>
    <w:uiPriority w:val="39"/>
    <w:unhideWhenUsed/>
    <w:rsid w:val="001A2E8F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1A2E8F"/>
    <w:rPr>
      <w:color w:val="0563C1" w:themeColor="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DD4387"/>
    <w:rPr>
      <w:rFonts w:ascii="Arial" w:eastAsiaTheme="majorEastAsia" w:hAnsi="Arial" w:cs="Arial"/>
      <w:b/>
      <w:color w:val="000000" w:themeColor="tex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46F47"/>
    <w:rPr>
      <w:rFonts w:ascii="Arial" w:eastAsiaTheme="majorEastAsia" w:hAnsi="Arial" w:cs="Arial"/>
      <w:b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616443"/>
    <w:rPr>
      <w:rFonts w:ascii="Arial" w:eastAsiaTheme="majorEastAsia" w:hAnsi="Arial" w:cs="Arial"/>
      <w:b/>
      <w:iCs/>
      <w:color w:val="000000" w:themeColor="text1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D438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D438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D438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D438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D43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Zhlav">
    <w:name w:val="header"/>
    <w:basedOn w:val="Normln"/>
    <w:link w:val="ZhlavChar"/>
    <w:uiPriority w:val="99"/>
    <w:unhideWhenUsed/>
    <w:rsid w:val="00846F4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6F47"/>
    <w:rPr>
      <w:rFonts w:ascii="Arial" w:hAnsi="Arial"/>
      <w:sz w:val="24"/>
    </w:rPr>
  </w:style>
  <w:style w:type="paragraph" w:styleId="Zpat">
    <w:name w:val="footer"/>
    <w:basedOn w:val="Normln"/>
    <w:link w:val="ZpatChar"/>
    <w:uiPriority w:val="99"/>
    <w:unhideWhenUsed/>
    <w:rsid w:val="00846F4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6F47"/>
    <w:rPr>
      <w:rFonts w:ascii="Arial" w:hAnsi="Arial"/>
      <w:sz w:val="24"/>
    </w:rPr>
  </w:style>
  <w:style w:type="paragraph" w:styleId="Obsah2">
    <w:name w:val="toc 2"/>
    <w:basedOn w:val="Normln"/>
    <w:next w:val="Normln"/>
    <w:autoRedefine/>
    <w:uiPriority w:val="39"/>
    <w:unhideWhenUsed/>
    <w:rsid w:val="00846F47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846F47"/>
    <w:pPr>
      <w:spacing w:after="100"/>
      <w:ind w:left="480"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6443"/>
    <w:rPr>
      <w:color w:val="808080"/>
      <w:shd w:val="clear" w:color="auto" w:fill="E6E6E6"/>
    </w:rPr>
  </w:style>
  <w:style w:type="paragraph" w:styleId="Titulek">
    <w:name w:val="caption"/>
    <w:basedOn w:val="Normln"/>
    <w:next w:val="Normln"/>
    <w:uiPriority w:val="35"/>
    <w:unhideWhenUsed/>
    <w:qFormat/>
    <w:rsid w:val="006176E2"/>
    <w:pPr>
      <w:keepNext/>
      <w:spacing w:before="200" w:after="200" w:line="240" w:lineRule="auto"/>
      <w:jc w:val="center"/>
    </w:pPr>
    <w:rPr>
      <w:b/>
      <w:i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6F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6F6E"/>
    <w:rPr>
      <w:rFonts w:ascii="Segoe UI" w:hAnsi="Segoe UI" w:cs="Segoe UI"/>
      <w:sz w:val="18"/>
      <w:szCs w:val="18"/>
    </w:rPr>
  </w:style>
  <w:style w:type="character" w:styleId="Siln">
    <w:name w:val="Strong"/>
    <w:basedOn w:val="Standardnpsmoodstavce"/>
    <w:uiPriority w:val="22"/>
    <w:qFormat/>
    <w:rsid w:val="00456F6E"/>
    <w:rPr>
      <w:b/>
      <w:b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F0092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4F009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7C3BE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C3BE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C3BEB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3BE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3BEB"/>
    <w:rPr>
      <w:rFonts w:ascii="Times New Roman" w:hAnsi="Times New Roman"/>
      <w:b/>
      <w:bCs/>
      <w:sz w:val="20"/>
      <w:szCs w:val="20"/>
    </w:rPr>
  </w:style>
  <w:style w:type="paragraph" w:styleId="Seznamobrzk">
    <w:name w:val="table of figures"/>
    <w:basedOn w:val="Normln"/>
    <w:next w:val="Normln"/>
    <w:uiPriority w:val="99"/>
    <w:unhideWhenUsed/>
    <w:rsid w:val="00467F9B"/>
  </w:style>
  <w:style w:type="character" w:styleId="Sledovanodkaz">
    <w:name w:val="FollowedHyperlink"/>
    <w:basedOn w:val="Standardnpsmoodstavce"/>
    <w:uiPriority w:val="99"/>
    <w:semiHidden/>
    <w:unhideWhenUsed/>
    <w:rsid w:val="00B25242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39"/>
    <w:rsid w:val="00321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3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02297-FC84-4F88-8D35-2C0B500E0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DB816F-B3DD-42E7-81CC-32F2EBD80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2DFA1-F0EB-4D95-800F-22DAC998DF81}">
  <ds:schemaRefs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7dd7164f-96fc-4c73-863b-7c2d7f2ed372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2983afa-c7b9-4fe8-9d41-2e41dfef2ad5"/>
  </ds:schemaRefs>
</ds:datastoreItem>
</file>

<file path=customXml/itemProps4.xml><?xml version="1.0" encoding="utf-8"?>
<ds:datastoreItem xmlns:ds="http://schemas.openxmlformats.org/officeDocument/2006/customXml" ds:itemID="{59160EB6-20B3-49CC-BAA9-053B6723B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</Words>
  <Characters>397</Characters>
  <Application>Microsoft Office Word</Application>
  <DocSecurity>0</DocSecurity>
  <Lines>66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lka</dc:creator>
  <cp:keywords/>
  <dc:description/>
  <cp:lastModifiedBy>Havelka Zbyněk Mgr. Ph.D.</cp:lastModifiedBy>
  <cp:revision>2</cp:revision>
  <dcterms:created xsi:type="dcterms:W3CDTF">2022-02-11T09:11:00Z</dcterms:created>
  <dcterms:modified xsi:type="dcterms:W3CDTF">2022-02-1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</Properties>
</file>